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3319D4" w14:textId="71FF35E4" w:rsidR="00512A66" w:rsidRDefault="00512A66">
      <w:pPr>
        <w:rPr>
          <w:b/>
          <w:bCs/>
          <w:sz w:val="32"/>
          <w:szCs w:val="32"/>
          <w:lang w:val="en-CA"/>
        </w:rPr>
      </w:pPr>
      <w:r w:rsidRPr="00DF3358">
        <w:rPr>
          <w:b/>
          <w:bCs/>
          <w:sz w:val="32"/>
          <w:szCs w:val="32"/>
          <w:lang w:val="en-CA"/>
        </w:rPr>
        <w:t>Question 8</w:t>
      </w:r>
    </w:p>
    <w:p w14:paraId="66C3607D" w14:textId="59A9171E" w:rsidR="00DF3358" w:rsidRPr="00DF3358" w:rsidRDefault="00DF3358" w:rsidP="00DF3358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CA"/>
        </w:rPr>
      </w:pPr>
      <w:r w:rsidRPr="00DF3358">
        <w:rPr>
          <w:rFonts w:ascii="Arial" w:hAnsi="Arial" w:cs="Arial"/>
          <w:color w:val="000000"/>
          <w:sz w:val="20"/>
          <w:szCs w:val="20"/>
          <w:shd w:val="clear" w:color="auto" w:fill="FFFFFF"/>
        </w:rPr>
        <w:t>Print all the record in the following format</w:t>
      </w:r>
    </w:p>
    <w:p w14:paraId="46E8C8B8" w14:textId="69D08071" w:rsidR="00DF3358" w:rsidRPr="00DF3358" w:rsidRDefault="00DF3358" w:rsidP="00DF3358">
      <w:pPr>
        <w:rPr>
          <w:b/>
          <w:bCs/>
          <w:sz w:val="32"/>
          <w:szCs w:val="32"/>
          <w:lang w:val="en-CA"/>
        </w:rPr>
      </w:pPr>
      <w:r>
        <w:rPr>
          <w:noProof/>
        </w:rPr>
        <w:drawing>
          <wp:inline distT="0" distB="0" distL="0" distR="0" wp14:anchorId="7EDC5C5E" wp14:editId="59E71C8F">
            <wp:extent cx="5943600" cy="3150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CEFC3" w14:textId="123F742A" w:rsidR="00DF3358" w:rsidRPr="00DF3358" w:rsidRDefault="00DF3358" w:rsidP="00DF3358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CA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int all records in Upper case </w:t>
      </w:r>
    </w:p>
    <w:p w14:paraId="27583D69" w14:textId="23A3AD19" w:rsidR="00DF3358" w:rsidRPr="00DF3358" w:rsidRDefault="00DF3358" w:rsidP="00DF3358">
      <w:pPr>
        <w:rPr>
          <w:b/>
          <w:bCs/>
          <w:sz w:val="32"/>
          <w:szCs w:val="32"/>
          <w:lang w:val="en-CA"/>
        </w:rPr>
      </w:pPr>
      <w:r>
        <w:rPr>
          <w:noProof/>
        </w:rPr>
        <w:drawing>
          <wp:inline distT="0" distB="0" distL="0" distR="0" wp14:anchorId="59345629" wp14:editId="12905D37">
            <wp:extent cx="5943600" cy="26797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36E15" w14:textId="375ED04F" w:rsidR="00DF3358" w:rsidRPr="00027733" w:rsidRDefault="00DF3358" w:rsidP="00DF3358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CA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int all the records which their description starts with “L” and their weight is less than “1”</w:t>
      </w:r>
    </w:p>
    <w:p w14:paraId="4B6A4509" w14:textId="03D5893A" w:rsidR="00027733" w:rsidRPr="00027733" w:rsidRDefault="00582FDF" w:rsidP="00027733">
      <w:pPr>
        <w:rPr>
          <w:b/>
          <w:bCs/>
          <w:sz w:val="32"/>
          <w:szCs w:val="32"/>
          <w:lang w:val="en-CA"/>
        </w:rPr>
      </w:pPr>
      <w:r>
        <w:rPr>
          <w:noProof/>
        </w:rPr>
        <w:drawing>
          <wp:inline distT="0" distB="0" distL="0" distR="0" wp14:anchorId="31FE3922" wp14:editId="2DBA9640">
            <wp:extent cx="5943600" cy="8153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1A715" w14:textId="1C994D5B" w:rsidR="00027733" w:rsidRPr="00582FDF" w:rsidRDefault="00DF3358" w:rsidP="00582FDF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CA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Print all records as follow and save them into new 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  <w:shd w:val="clear" w:color="auto" w:fill="FFFFFF"/>
        </w:rPr>
        <w:t>file:yourname.txt:  </w:t>
      </w:r>
    </w:p>
    <w:p w14:paraId="4A3E961D" w14:textId="40396FD4" w:rsidR="00027733" w:rsidRDefault="00027733" w:rsidP="00027733">
      <w:pPr>
        <w:rPr>
          <w:b/>
          <w:bCs/>
          <w:sz w:val="32"/>
          <w:szCs w:val="32"/>
          <w:lang w:val="en-CA"/>
        </w:rPr>
      </w:pPr>
      <w:r>
        <w:rPr>
          <w:noProof/>
        </w:rPr>
        <w:drawing>
          <wp:inline distT="0" distB="0" distL="0" distR="0" wp14:anchorId="7FAA35FA" wp14:editId="6CE59E29">
            <wp:extent cx="5943600" cy="2038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3F4B3" w14:textId="3F4F6B51" w:rsidR="00582FDF" w:rsidRDefault="00582FDF" w:rsidP="00027733">
      <w:pPr>
        <w:rPr>
          <w:b/>
          <w:bCs/>
          <w:sz w:val="32"/>
          <w:szCs w:val="32"/>
          <w:lang w:val="en-CA"/>
        </w:rPr>
      </w:pPr>
    </w:p>
    <w:p w14:paraId="64D4D8AB" w14:textId="2ACF8410" w:rsidR="00582FDF" w:rsidRDefault="00582FDF" w:rsidP="00027733">
      <w:pPr>
        <w:rPr>
          <w:b/>
          <w:bCs/>
          <w:sz w:val="32"/>
          <w:szCs w:val="32"/>
          <w:lang w:val="en-CA"/>
        </w:rPr>
      </w:pPr>
      <w:r>
        <w:rPr>
          <w:noProof/>
        </w:rPr>
        <w:lastRenderedPageBreak/>
        <w:drawing>
          <wp:inline distT="0" distB="0" distL="0" distR="0" wp14:anchorId="568446EE" wp14:editId="0F682E93">
            <wp:extent cx="5943600" cy="791654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A184D" w14:textId="794A1128" w:rsidR="00582FDF" w:rsidRPr="00027733" w:rsidRDefault="00582FDF" w:rsidP="00027733">
      <w:pPr>
        <w:rPr>
          <w:b/>
          <w:bCs/>
          <w:sz w:val="32"/>
          <w:szCs w:val="32"/>
          <w:lang w:val="en-CA"/>
        </w:rPr>
      </w:pPr>
      <w:r>
        <w:rPr>
          <w:noProof/>
        </w:rPr>
        <w:lastRenderedPageBreak/>
        <w:drawing>
          <wp:inline distT="0" distB="0" distL="0" distR="0" wp14:anchorId="29812EBB" wp14:editId="7D4F9E24">
            <wp:extent cx="5943600" cy="3562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2FDF" w:rsidRPr="0002773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BE24C3"/>
    <w:multiLevelType w:val="hybridMultilevel"/>
    <w:tmpl w:val="5D2824E4"/>
    <w:lvl w:ilvl="0" w:tplc="EC9806B2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zOyMDc2NjY1MzJW0lEKTi0uzszPAykwrAUAAsW6mCwAAAA="/>
  </w:docVars>
  <w:rsids>
    <w:rsidRoot w:val="00512A66"/>
    <w:rsid w:val="00027733"/>
    <w:rsid w:val="00512A66"/>
    <w:rsid w:val="00582FDF"/>
    <w:rsid w:val="00DF3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ADE36"/>
  <w15:chartTrackingRefBased/>
  <w15:docId w15:val="{37ECA2CC-98DD-46D3-9464-DD3613C97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33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2</cp:revision>
  <dcterms:created xsi:type="dcterms:W3CDTF">2020-06-26T20:18:00Z</dcterms:created>
  <dcterms:modified xsi:type="dcterms:W3CDTF">2020-06-26T20:55:00Z</dcterms:modified>
</cp:coreProperties>
</file>